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5" w:name="Xde2c504696e8f4d8af03ef11b176b1c617e007c"/>
    <w:p>
      <w:pPr>
        <w:pStyle w:val="Heading1"/>
      </w:pPr>
      <w:r>
        <w:t xml:space="preserve">Resume: Sales Executive for Argentina Córdoba</w:t>
      </w:r>
    </w:p>
    <w:bookmarkStart w:id="21" w:name="personal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[X years] of experience in driving revenue growth and building strong client relationships. Specializing in the Argentine market, particularly in Córdoba, I have successfully managed sales teams, negotiated high-value contracts, and developed strategic partnerships to achieve organizational goals. My expertise in understanding local business dynamics, combined with a deep knowledge of Argentina's economic landscape, positions me as an ideal candidate for leadership roles in sales and account management within Córdoba and beyond.</w:t>
      </w:r>
    </w:p>
    <w:p>
      <w:pPr>
        <w:pStyle w:val="BodyText"/>
      </w:pPr>
      <w:r>
        <w:t xml:space="preserve">As a Sales Executive in Argentina Córdoba, I am committed to delivering exceptional value to clients while fostering long-term relationships. My track record of exceeding sales targets, combined with my ability to adapt to the unique challenges of the regional market, makes me a valuable asset for any organization seeking growth in this vibrant economic hub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 | Córdoba, Argentin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0+ sales professionals, achieving a 25% year-over-year increase in revenue for the Córdoba region.</w:t>
      </w:r>
    </w:p>
    <w:p>
      <w:pPr>
        <w:numPr>
          <w:ilvl w:val="0"/>
          <w:numId w:val="1001"/>
        </w:numPr>
        <w:pStyle w:val="Compact"/>
      </w:pPr>
      <w:r>
        <w:t xml:space="preserve">Negotiated and secured over $2M in annual contracts with key clients in the manufacturing and technology sectors across Argentina Córdoba.</w:t>
      </w:r>
    </w:p>
    <w:p>
      <w:pPr>
        <w:numPr>
          <w:ilvl w:val="0"/>
          <w:numId w:val="1001"/>
        </w:numPr>
        <w:pStyle w:val="Compact"/>
      </w:pPr>
      <w:r>
        <w:t xml:space="preserve">Developed tailored sales strategies to address the unique needs of businesses in Córdoba, resulting in a 30% improvement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design region-specific campaigns, boosting brand visibility and lead generation by 18%.</w:t>
      </w:r>
    </w:p>
    <w:p>
      <w:pPr>
        <w:numPr>
          <w:ilvl w:val="0"/>
          <w:numId w:val="1001"/>
        </w:numPr>
        <w:pStyle w:val="Compact"/>
      </w:pPr>
      <w:r>
        <w:t xml:space="preserve">Provided training and mentorship to junior sales staff, enhancing overall team performance and aligning with the company's goals in Argentina Córdoba.</w:t>
      </w:r>
    </w:p>
    <w:bookmarkEnd w:id="23"/>
    <w:bookmarkStart w:id="24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 | Córdoba, Argentin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a sales division focused on B2B clients in Córdoba, driving a 40% increase in annual sales within two years.</w:t>
      </w:r>
    </w:p>
    <w:p>
      <w:pPr>
        <w:numPr>
          <w:ilvl w:val="0"/>
          <w:numId w:val="1002"/>
        </w:numPr>
        <w:pStyle w:val="Compact"/>
      </w:pPr>
      <w:r>
        <w:t xml:space="preserve">Implemented CRM systems to streamline client interactions, improving efficiency by 20% and reducing administrative overhead.</w:t>
      </w:r>
    </w:p>
    <w:p>
      <w:pPr>
        <w:numPr>
          <w:ilvl w:val="0"/>
          <w:numId w:val="1002"/>
        </w:numPr>
        <w:pStyle w:val="Compact"/>
      </w:pPr>
      <w:r>
        <w:t xml:space="preserve">Identified and targeted emerging markets in Argentina Córdoba, expanding the company’s footprint into underserved areas.</w:t>
      </w:r>
    </w:p>
    <w:p>
      <w:pPr>
        <w:numPr>
          <w:ilvl w:val="0"/>
          <w:numId w:val="1002"/>
        </w:numPr>
        <w:pStyle w:val="Compact"/>
      </w:pPr>
      <w:r>
        <w:t xml:space="preserve">Represented the company at industry events in Córdoba, building partnerships with local business associations and influencers.</w:t>
      </w:r>
    </w:p>
    <w:p>
      <w:pPr>
        <w:numPr>
          <w:ilvl w:val="0"/>
          <w:numId w:val="1002"/>
        </w:numPr>
        <w:pStyle w:val="Compact"/>
      </w:pPr>
      <w:r>
        <w:t xml:space="preserve">Maintained a 95% customer satisfaction rate through proactive communication and personalized service, reinforcing the company’s reputation in Córdoba.</w:t>
      </w:r>
    </w:p>
    <w:bookmarkEnd w:id="24"/>
    <w:bookmarkStart w:id="25" w:name="field-sales-representative"/>
    <w:p>
      <w:pPr>
        <w:pStyle w:val="Heading3"/>
      </w:pPr>
      <w:r>
        <w:t xml:space="preserve">Field Sales Representative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 | Córdoba, Argentin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old products and services to over 200 clients in Córdoba, contributing to a 15% increase in regional sales.</w:t>
      </w:r>
    </w:p>
    <w:p>
      <w:pPr>
        <w:numPr>
          <w:ilvl w:val="0"/>
          <w:numId w:val="1003"/>
        </w:numPr>
        <w:pStyle w:val="Compact"/>
      </w:pPr>
      <w:r>
        <w:t xml:space="preserve">Conducted on-site visits and demonstrations, building trust with local businesses and understanding their specific needs.</w:t>
      </w:r>
    </w:p>
    <w:p>
      <w:pPr>
        <w:numPr>
          <w:ilvl w:val="0"/>
          <w:numId w:val="1003"/>
        </w:numPr>
        <w:pStyle w:val="Compact"/>
      </w:pPr>
      <w:r>
        <w:t xml:space="preserve">Collected market feedback to inform product development, ensuring alignment with the preferences of Argentina Córdoba’s business community.</w:t>
      </w:r>
    </w:p>
    <w:p>
      <w:pPr>
        <w:numPr>
          <w:ilvl w:val="0"/>
          <w:numId w:val="1003"/>
        </w:numPr>
        <w:pStyle w:val="Compact"/>
      </w:pPr>
      <w:r>
        <w:t xml:space="preserve">Collaborated with logistics teams to ensure timely delivery of products, enhancing client satisfaction in the region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Bachelor of Business Administration (BBA) | [University Name], Córdoba, Argentin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4"/>
        </w:numPr>
        <w:pStyle w:val="Compact"/>
      </w:pPr>
      <w:r>
        <w:t xml:space="preserve">Sales Management Certification, [Institution Name], Córdoba, Argentina</w:t>
      </w:r>
    </w:p>
    <w:p>
      <w:pPr>
        <w:numPr>
          <w:ilvl w:val="0"/>
          <w:numId w:val="1004"/>
        </w:numPr>
        <w:pStyle w:val="Compact"/>
      </w:pPr>
      <w:r>
        <w:t xml:space="preserve">Diploma in International Business, [Institution Name], Argentina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Market Expertise:</w:t>
      </w:r>
      <w:r>
        <w:t xml:space="preserve"> </w:t>
      </w:r>
      <w:r>
        <w:t xml:space="preserve">In-depth understanding of sales trends and consumer behavior in Argentina Córdo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Proven ability to develop and execute sales plans aligned with regional objec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trong interpersonal skills to build trust and long-term partnerships in Córdoba’s business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icient), enabling effective communication with international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M Software:</w:t>
      </w:r>
      <w:r>
        <w:t xml:space="preserve"> </w:t>
      </w:r>
      <w:r>
        <w:t xml:space="preserve">Experienced in Salesforce, HubSpot, and other tools to manage leads and track sales perform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gotiation:</w:t>
      </w:r>
      <w:r>
        <w:t xml:space="preserve"> </w:t>
      </w:r>
      <w:r>
        <w:t xml:space="preserve">Skilled in crafting win-win agreements that meet client needs while maximizing revenue for the organization.</w:t>
      </w:r>
    </w:p>
    <w:bookmarkEnd w:id="28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bookmarkStart w:id="29" w:name="córdoba-regional-expansion-initiative"/>
    <w:p>
      <w:pPr>
        <w:pStyle w:val="Heading3"/>
      </w:pPr>
      <w:r>
        <w:t xml:space="preserve">Córdoba Regional Expansion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Sales Executive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Spearheaded the expansion of [Company Name] into rural and suburban areas of Córdoba, resulting in a 25% increase in market share within 18 months.</w:t>
      </w:r>
    </w:p>
    <w:bookmarkEnd w:id="29"/>
    <w:bookmarkStart w:id="30" w:name="client-retention-program"/>
    <w:p>
      <w:pPr>
        <w:pStyle w:val="Heading3"/>
      </w:pPr>
      <w:r>
        <w:t xml:space="preserve">Client Retention Progra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ales Manag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Implemented a client retention strategy focused on personalized service and regular check-ins, reducing churn by 20% in the Córdoba region.</w:t>
      </w:r>
    </w:p>
    <w:bookmarkEnd w:id="30"/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[Your Name] has worked with industry leaders in Argentina Córdoba and is willing to provide references from past employers and clients.</w:t>
      </w:r>
    </w:p>
    <w:bookmarkEnd w:id="34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Sales Executive role in Argentina Córdoba, emphasizing local expertise, regional market knowledge, and a commitment to driving sales success in the are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Argentina Córdoba</dc:title>
  <dc:creator/>
  <dc:language>en</dc:language>
  <cp:keywords/>
  <dcterms:created xsi:type="dcterms:W3CDTF">2026-07-23T09:18:28Z</dcterms:created>
  <dcterms:modified xsi:type="dcterms:W3CDTF">2026-07-23T09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